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9F264A" w14:textId="77777777" w:rsidR="00451DB3" w:rsidRDefault="00451DB3" w:rsidP="00451DB3">
      <w:pPr>
        <w:spacing w:after="0" w:line="330" w:lineRule="atLeast"/>
        <w:jc w:val="center"/>
        <w:textAlignment w:val="baseline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bdr w:val="none" w:sz="0" w:space="0" w:color="auto" w:frame="1"/>
          <w:lang w:eastAsia="en-GB"/>
          <w14:ligatures w14:val="none"/>
        </w:rPr>
      </w:pPr>
      <w:r w:rsidRPr="00623B58"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bdr w:val="none" w:sz="0" w:space="0" w:color="auto" w:frame="1"/>
          <w:lang w:eastAsia="en-GB"/>
          <w14:ligatures w14:val="none"/>
        </w:rPr>
        <w:t>SIPR Early Career Researcher Grant Scheme Application Form</w:t>
      </w:r>
    </w:p>
    <w:p w14:paraId="4DFFA59B" w14:textId="77777777" w:rsidR="008004F1" w:rsidRDefault="008004F1" w:rsidP="00451DB3">
      <w:pPr>
        <w:spacing w:after="0" w:line="330" w:lineRule="atLeast"/>
        <w:jc w:val="center"/>
        <w:textAlignment w:val="baseline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bdr w:val="none" w:sz="0" w:space="0" w:color="auto" w:frame="1"/>
          <w:lang w:eastAsia="en-GB"/>
          <w14:ligatures w14:val="none"/>
        </w:rPr>
      </w:pPr>
    </w:p>
    <w:p w14:paraId="6678E271" w14:textId="7C83DADE" w:rsidR="008004F1" w:rsidRPr="00623B58" w:rsidRDefault="008004F1" w:rsidP="00451DB3">
      <w:pPr>
        <w:spacing w:after="0" w:line="330" w:lineRule="atLeast"/>
        <w:jc w:val="center"/>
        <w:textAlignment w:val="baseline"/>
        <w:rPr>
          <w:rFonts w:ascii="Calibri" w:eastAsia="Times New Roman" w:hAnsi="Calibri" w:cs="Calibri"/>
          <w:kern w:val="0"/>
          <w:sz w:val="28"/>
          <w:szCs w:val="28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bdr w:val="none" w:sz="0" w:space="0" w:color="auto" w:frame="1"/>
          <w:lang w:eastAsia="en-GB"/>
          <w14:ligatures w14:val="none"/>
        </w:rPr>
        <w:t xml:space="preserve">Please submit this form to </w:t>
      </w:r>
      <w:hyperlink r:id="rId6" w:history="1">
        <w:r w:rsidRPr="009C1910">
          <w:rPr>
            <w:rStyle w:val="Hyperlink"/>
            <w:rFonts w:ascii="Calibri" w:eastAsia="Times New Roman" w:hAnsi="Calibri" w:cs="Calibri"/>
            <w:b/>
            <w:bCs/>
            <w:kern w:val="0"/>
            <w:sz w:val="28"/>
            <w:szCs w:val="28"/>
            <w:bdr w:val="none" w:sz="0" w:space="0" w:color="auto" w:frame="1"/>
            <w:lang w:eastAsia="en-GB"/>
            <w14:ligatures w14:val="none"/>
          </w:rPr>
          <w:t>sipr@napier.ac.uk</w:t>
        </w:r>
      </w:hyperlink>
      <w:r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bdr w:val="none" w:sz="0" w:space="0" w:color="auto" w:frame="1"/>
          <w:lang w:eastAsia="en-GB"/>
          <w14:ligatures w14:val="none"/>
        </w:rPr>
        <w:t xml:space="preserve"> </w:t>
      </w:r>
    </w:p>
    <w:p w14:paraId="248CDDAB" w14:textId="61700D17" w:rsidR="00451DB3" w:rsidRPr="00623B58" w:rsidRDefault="00451DB3" w:rsidP="00451DB3">
      <w:pPr>
        <w:spacing w:after="150" w:line="330" w:lineRule="atLeast"/>
        <w:jc w:val="center"/>
        <w:textAlignment w:val="baseline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623B58">
        <w:rPr>
          <w:rFonts w:ascii="Calibri" w:eastAsia="Times New Roman" w:hAnsi="Calibri" w:cs="Calibri"/>
          <w:b/>
          <w:bCs/>
          <w:color w:val="000000"/>
          <w:kern w:val="0"/>
          <w:sz w:val="16"/>
          <w:szCs w:val="16"/>
          <w:bdr w:val="none" w:sz="0" w:space="0" w:color="auto" w:frame="1"/>
          <w:lang w:eastAsia="en-GB"/>
          <w14:ligatures w14:val="none"/>
        </w:rPr>
        <w:t> </w:t>
      </w:r>
    </w:p>
    <w:tbl>
      <w:tblPr>
        <w:tblW w:w="1045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6"/>
        <w:gridCol w:w="60"/>
        <w:gridCol w:w="7263"/>
        <w:gridCol w:w="2487"/>
      </w:tblGrid>
      <w:tr w:rsidR="00451DB3" w:rsidRPr="00623B58" w14:paraId="5513E621" w14:textId="77777777" w:rsidTr="005C3B4B">
        <w:tc>
          <w:tcPr>
            <w:tcW w:w="6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uble" w:sz="4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20BB78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1</w:t>
            </w:r>
          </w:p>
        </w:tc>
        <w:tc>
          <w:tcPr>
            <w:tcW w:w="981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C4B5F9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Please explain why you consider yourself an early carer researcher (ECR)</w:t>
            </w:r>
          </w:p>
          <w:p w14:paraId="3285E0F5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(</w:t>
            </w:r>
            <w:r w:rsidRPr="00623B58">
              <w:rPr>
                <w:rFonts w:ascii="Calibri" w:eastAsia="Times New Roman" w:hAnsi="Calibri" w:cs="Calibri"/>
                <w:i/>
                <w:i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Maximum 50 words</w:t>
            </w: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)</w:t>
            </w:r>
          </w:p>
        </w:tc>
      </w:tr>
      <w:tr w:rsidR="00451DB3" w:rsidRPr="00623B58" w14:paraId="2EB04905" w14:textId="77777777" w:rsidTr="005C3B4B">
        <w:tc>
          <w:tcPr>
            <w:tcW w:w="10456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052A2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2B1EF81B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5E20E2F9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</w:tc>
      </w:tr>
      <w:tr w:rsidR="00451DB3" w:rsidRPr="00623B58" w14:paraId="5E54C9CB" w14:textId="77777777" w:rsidTr="005C3B4B">
        <w:tc>
          <w:tcPr>
            <w:tcW w:w="646" w:type="dxa"/>
            <w:tcBorders>
              <w:top w:val="nil"/>
              <w:left w:val="single" w:sz="8" w:space="0" w:color="auto"/>
              <w:bottom w:val="single" w:sz="8" w:space="0" w:color="auto"/>
              <w:right w:val="double" w:sz="4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EE0122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2</w:t>
            </w:r>
          </w:p>
        </w:tc>
        <w:tc>
          <w:tcPr>
            <w:tcW w:w="98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E57A9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 xml:space="preserve">To which </w:t>
            </w:r>
            <w:hyperlink r:id="rId7" w:history="1">
              <w:r w:rsidRPr="00004750">
                <w:rPr>
                  <w:rStyle w:val="Hyperlink"/>
                  <w:rFonts w:ascii="Calibri" w:eastAsia="Times New Roman" w:hAnsi="Calibri" w:cs="Calibri"/>
                  <w:b/>
                  <w:bCs/>
                  <w:kern w:val="0"/>
                  <w:bdr w:val="none" w:sz="0" w:space="0" w:color="auto" w:frame="1"/>
                  <w:lang w:eastAsia="en-GB"/>
                  <w14:ligatures w14:val="none"/>
                </w:rPr>
                <w:t>strategic research priority area</w:t>
              </w:r>
            </w:hyperlink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 xml:space="preserve"> and </w:t>
            </w: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SIPR network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 xml:space="preserve"> </w:t>
            </w: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does your research best align?</w:t>
            </w:r>
          </w:p>
          <w:p w14:paraId="1F65ADDC" w14:textId="77777777" w:rsidR="00451DB3" w:rsidRPr="00004750" w:rsidRDefault="00451DB3" w:rsidP="005C3B4B">
            <w:pPr>
              <w:spacing w:after="0" w:line="240" w:lineRule="auto"/>
              <w:ind w:left="720" w:hanging="360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004750">
              <w:rPr>
                <w:rFonts w:ascii="Calibri" w:eastAsia="Times New Roman" w:hAnsi="Calibri" w:cs="Calibri"/>
                <w:kern w:val="0"/>
                <w:sz w:val="20"/>
                <w:szCs w:val="20"/>
                <w:bdr w:val="none" w:sz="0" w:space="0" w:color="auto" w:frame="1"/>
                <w:lang w:eastAsia="en-GB"/>
                <w14:ligatures w14:val="none"/>
              </w:rPr>
              <w:t>·</w:t>
            </w:r>
            <w:r w:rsidRPr="00004750">
              <w:rPr>
                <w:rFonts w:ascii="Calibri" w:eastAsia="Times New Roman" w:hAnsi="Calibri" w:cs="Calibri"/>
                <w:kern w:val="0"/>
                <w:sz w:val="14"/>
                <w:szCs w:val="14"/>
                <w:bdr w:val="none" w:sz="0" w:space="0" w:color="auto" w:frame="1"/>
                <w:lang w:eastAsia="en-GB"/>
                <w14:ligatures w14:val="none"/>
              </w:rPr>
              <w:t>         </w:t>
            </w:r>
            <w:hyperlink r:id="rId8" w:tgtFrame="_blank" w:history="1">
              <w:r w:rsidRPr="00004750">
                <w:rPr>
                  <w:rFonts w:ascii="Calibri" w:eastAsia="Times New Roman" w:hAnsi="Calibri" w:cs="Calibri"/>
                  <w:b/>
                  <w:bCs/>
                  <w:kern w:val="0"/>
                  <w:sz w:val="20"/>
                  <w:szCs w:val="20"/>
                  <w:u w:val="single"/>
                  <w:bdr w:val="none" w:sz="0" w:space="0" w:color="auto" w:frame="1"/>
                  <w:lang w:eastAsia="en-GB"/>
                  <w14:ligatures w14:val="none"/>
                </w:rPr>
                <w:t>Education and Leadership</w:t>
              </w:r>
            </w:hyperlink>
          </w:p>
          <w:p w14:paraId="1ACBA4FE" w14:textId="77777777" w:rsidR="00451DB3" w:rsidRPr="00004750" w:rsidRDefault="00451DB3" w:rsidP="005C3B4B">
            <w:pPr>
              <w:spacing w:after="0" w:line="240" w:lineRule="auto"/>
              <w:ind w:left="720" w:hanging="360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004750">
              <w:rPr>
                <w:rFonts w:ascii="Calibri" w:eastAsia="Times New Roman" w:hAnsi="Calibri" w:cs="Calibri"/>
                <w:kern w:val="0"/>
                <w:sz w:val="20"/>
                <w:szCs w:val="20"/>
                <w:bdr w:val="none" w:sz="0" w:space="0" w:color="auto" w:frame="1"/>
                <w:lang w:eastAsia="en-GB"/>
                <w14:ligatures w14:val="none"/>
              </w:rPr>
              <w:t>·</w:t>
            </w:r>
            <w:r w:rsidRPr="00004750">
              <w:rPr>
                <w:rFonts w:ascii="Calibri" w:eastAsia="Times New Roman" w:hAnsi="Calibri" w:cs="Calibri"/>
                <w:kern w:val="0"/>
                <w:sz w:val="14"/>
                <w:szCs w:val="14"/>
                <w:bdr w:val="none" w:sz="0" w:space="0" w:color="auto" w:frame="1"/>
                <w:lang w:eastAsia="en-GB"/>
                <w14:ligatures w14:val="none"/>
              </w:rPr>
              <w:t>         </w:t>
            </w:r>
            <w:hyperlink r:id="rId9" w:tgtFrame="_blank" w:history="1">
              <w:r w:rsidRPr="00004750">
                <w:rPr>
                  <w:rFonts w:ascii="Calibri" w:eastAsia="Times New Roman" w:hAnsi="Calibri" w:cs="Calibri"/>
                  <w:b/>
                  <w:bCs/>
                  <w:kern w:val="0"/>
                  <w:sz w:val="20"/>
                  <w:szCs w:val="20"/>
                  <w:u w:val="single"/>
                  <w:bdr w:val="none" w:sz="0" w:space="0" w:color="auto" w:frame="1"/>
                  <w:lang w:eastAsia="en-GB"/>
                  <w14:ligatures w14:val="none"/>
                </w:rPr>
                <w:t>Evidence and Investigation</w:t>
              </w:r>
            </w:hyperlink>
          </w:p>
          <w:p w14:paraId="11857679" w14:textId="77777777" w:rsidR="00451DB3" w:rsidRPr="00004750" w:rsidRDefault="00451DB3" w:rsidP="005C3B4B">
            <w:pPr>
              <w:spacing w:after="0" w:line="240" w:lineRule="auto"/>
              <w:ind w:left="720" w:hanging="360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004750">
              <w:rPr>
                <w:rFonts w:ascii="Calibri" w:eastAsia="Times New Roman" w:hAnsi="Calibri" w:cs="Calibri"/>
                <w:kern w:val="0"/>
                <w:sz w:val="20"/>
                <w:szCs w:val="20"/>
                <w:bdr w:val="none" w:sz="0" w:space="0" w:color="auto" w:frame="1"/>
                <w:lang w:eastAsia="en-GB"/>
                <w14:ligatures w14:val="none"/>
              </w:rPr>
              <w:t>·</w:t>
            </w:r>
            <w:r w:rsidRPr="00004750">
              <w:rPr>
                <w:rFonts w:ascii="Calibri" w:eastAsia="Times New Roman" w:hAnsi="Calibri" w:cs="Calibri"/>
                <w:kern w:val="0"/>
                <w:sz w:val="14"/>
                <w:szCs w:val="14"/>
                <w:bdr w:val="none" w:sz="0" w:space="0" w:color="auto" w:frame="1"/>
                <w:lang w:eastAsia="en-GB"/>
                <w14:ligatures w14:val="none"/>
              </w:rPr>
              <w:t>         </w:t>
            </w:r>
            <w:hyperlink r:id="rId10" w:tgtFrame="_blank" w:history="1">
              <w:r w:rsidRPr="00004750">
                <w:rPr>
                  <w:rFonts w:ascii="Calibri" w:eastAsia="Times New Roman" w:hAnsi="Calibri" w:cs="Calibri"/>
                  <w:b/>
                  <w:bCs/>
                  <w:kern w:val="0"/>
                  <w:sz w:val="20"/>
                  <w:szCs w:val="20"/>
                  <w:u w:val="single"/>
                  <w:bdr w:val="none" w:sz="0" w:space="0" w:color="auto" w:frame="1"/>
                  <w:lang w:eastAsia="en-GB"/>
                  <w14:ligatures w14:val="none"/>
                </w:rPr>
                <w:t>Police Community Relations</w:t>
              </w:r>
            </w:hyperlink>
          </w:p>
          <w:p w14:paraId="481EBD66" w14:textId="77777777" w:rsidR="00451DB3" w:rsidRPr="00623B58" w:rsidRDefault="00451DB3" w:rsidP="005C3B4B">
            <w:pPr>
              <w:spacing w:after="0" w:line="240" w:lineRule="auto"/>
              <w:ind w:left="720" w:hanging="360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004750">
              <w:rPr>
                <w:rFonts w:ascii="Calibri" w:eastAsia="Times New Roman" w:hAnsi="Calibri" w:cs="Calibri"/>
                <w:kern w:val="0"/>
                <w:bdr w:val="none" w:sz="0" w:space="0" w:color="auto" w:frame="1"/>
                <w:lang w:eastAsia="en-GB"/>
                <w14:ligatures w14:val="none"/>
              </w:rPr>
              <w:t>·</w:t>
            </w:r>
            <w:r w:rsidRPr="00004750">
              <w:rPr>
                <w:rFonts w:ascii="Calibri" w:eastAsia="Times New Roman" w:hAnsi="Calibri" w:cs="Calibri"/>
                <w:kern w:val="0"/>
                <w:sz w:val="14"/>
                <w:szCs w:val="14"/>
                <w:bdr w:val="none" w:sz="0" w:space="0" w:color="auto" w:frame="1"/>
                <w:lang w:eastAsia="en-GB"/>
                <w14:ligatures w14:val="none"/>
              </w:rPr>
              <w:t>         </w:t>
            </w:r>
            <w:hyperlink r:id="rId11" w:tgtFrame="_blank" w:history="1">
              <w:r w:rsidRPr="00004750">
                <w:rPr>
                  <w:rFonts w:ascii="Calibri" w:eastAsia="Times New Roman" w:hAnsi="Calibri" w:cs="Calibri"/>
                  <w:b/>
                  <w:bCs/>
                  <w:kern w:val="0"/>
                  <w:sz w:val="20"/>
                  <w:szCs w:val="20"/>
                  <w:u w:val="single"/>
                  <w:bdr w:val="none" w:sz="0" w:space="0" w:color="auto" w:frame="1"/>
                  <w:lang w:eastAsia="en-GB"/>
                  <w14:ligatures w14:val="none"/>
                </w:rPr>
                <w:t>Public Protection</w:t>
              </w:r>
            </w:hyperlink>
          </w:p>
        </w:tc>
      </w:tr>
      <w:tr w:rsidR="00451DB3" w:rsidRPr="00623B58" w14:paraId="6F233931" w14:textId="77777777" w:rsidTr="005C3B4B">
        <w:tc>
          <w:tcPr>
            <w:tcW w:w="10456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CE657B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0A181FBD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5A865978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</w:tc>
      </w:tr>
      <w:tr w:rsidR="00451DB3" w:rsidRPr="00623B58" w14:paraId="7788C1E6" w14:textId="77777777" w:rsidTr="005C3B4B">
        <w:tc>
          <w:tcPr>
            <w:tcW w:w="646" w:type="dxa"/>
            <w:tcBorders>
              <w:top w:val="nil"/>
              <w:left w:val="single" w:sz="8" w:space="0" w:color="auto"/>
              <w:bottom w:val="single" w:sz="8" w:space="0" w:color="auto"/>
              <w:right w:val="double" w:sz="4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55FC85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3</w:t>
            </w:r>
          </w:p>
        </w:tc>
        <w:tc>
          <w:tcPr>
            <w:tcW w:w="98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C54D90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Name and job title of main applicant (Principal Investigator) and any co-investigators</w:t>
            </w:r>
          </w:p>
          <w:p w14:paraId="323D5F96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</w:tc>
      </w:tr>
      <w:tr w:rsidR="00451DB3" w:rsidRPr="00623B58" w14:paraId="6B1EB28F" w14:textId="77777777" w:rsidTr="005C3B4B">
        <w:tc>
          <w:tcPr>
            <w:tcW w:w="10456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838E89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560012E2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5BE13E45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</w:tc>
      </w:tr>
      <w:tr w:rsidR="00451DB3" w:rsidRPr="00623B58" w14:paraId="008E2EB5" w14:textId="77777777" w:rsidTr="005C3B4B">
        <w:tc>
          <w:tcPr>
            <w:tcW w:w="646" w:type="dxa"/>
            <w:tcBorders>
              <w:top w:val="nil"/>
              <w:left w:val="single" w:sz="8" w:space="0" w:color="auto"/>
              <w:bottom w:val="single" w:sz="8" w:space="0" w:color="auto"/>
              <w:right w:val="double" w:sz="4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B4FB75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4</w:t>
            </w:r>
          </w:p>
        </w:tc>
        <w:tc>
          <w:tcPr>
            <w:tcW w:w="98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1F7360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Name of university (PI and any co-investigators)</w:t>
            </w:r>
          </w:p>
          <w:p w14:paraId="4E99E25F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</w:tc>
      </w:tr>
      <w:tr w:rsidR="00451DB3" w:rsidRPr="00623B58" w14:paraId="62034845" w14:textId="77777777" w:rsidTr="005C3B4B">
        <w:tc>
          <w:tcPr>
            <w:tcW w:w="10456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28136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1A43DBF2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3859A45D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</w:tc>
      </w:tr>
      <w:tr w:rsidR="00451DB3" w:rsidRPr="00623B58" w14:paraId="22AF5A3C" w14:textId="77777777" w:rsidTr="005C3B4B">
        <w:tc>
          <w:tcPr>
            <w:tcW w:w="646" w:type="dxa"/>
            <w:tcBorders>
              <w:top w:val="nil"/>
              <w:left w:val="single" w:sz="8" w:space="0" w:color="auto"/>
              <w:bottom w:val="single" w:sz="8" w:space="0" w:color="auto"/>
              <w:right w:val="double" w:sz="4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859A8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5</w:t>
            </w:r>
          </w:p>
        </w:tc>
        <w:tc>
          <w:tcPr>
            <w:tcW w:w="98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44CA8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Working title of project</w:t>
            </w:r>
          </w:p>
          <w:p w14:paraId="604DC5EF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</w:tc>
      </w:tr>
      <w:tr w:rsidR="00451DB3" w:rsidRPr="00623B58" w14:paraId="3CFCA90A" w14:textId="77777777" w:rsidTr="005C3B4B">
        <w:tc>
          <w:tcPr>
            <w:tcW w:w="10456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2585AA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0685AABF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50F408A6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</w:tc>
      </w:tr>
      <w:tr w:rsidR="00451DB3" w:rsidRPr="00623B58" w14:paraId="40BEF7DA" w14:textId="77777777" w:rsidTr="005C3B4B">
        <w:tc>
          <w:tcPr>
            <w:tcW w:w="646" w:type="dxa"/>
            <w:tcBorders>
              <w:top w:val="nil"/>
              <w:left w:val="single" w:sz="8" w:space="0" w:color="auto"/>
              <w:bottom w:val="single" w:sz="8" w:space="0" w:color="auto"/>
              <w:right w:val="double" w:sz="4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EDAB37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6</w:t>
            </w:r>
          </w:p>
        </w:tc>
        <w:tc>
          <w:tcPr>
            <w:tcW w:w="98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CE3ADE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Dates and duration of project. (Please specify any applicable external deadlines).</w:t>
            </w:r>
          </w:p>
          <w:p w14:paraId="75B520F9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bdr w:val="none" w:sz="0" w:space="0" w:color="auto" w:frame="1"/>
                <w:lang w:eastAsia="en-GB"/>
                <w14:ligatures w14:val="none"/>
              </w:rPr>
              <w:t>Note. Where the PI is employed on a temporary contract, the duration of the contract mu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bdr w:val="none" w:sz="0" w:space="0" w:color="auto" w:frame="1"/>
                <w:lang w:eastAsia="en-GB"/>
                <w14:ligatures w14:val="none"/>
              </w:rPr>
              <w:t>st</w:t>
            </w: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bdr w:val="none" w:sz="0" w:space="0" w:color="auto" w:frame="1"/>
                <w:lang w:eastAsia="en-GB"/>
                <w14:ligatures w14:val="none"/>
              </w:rPr>
              <w:t xml:space="preserve"> exceed the duration of the project and funding timeline.</w:t>
            </w:r>
          </w:p>
        </w:tc>
      </w:tr>
      <w:tr w:rsidR="00451DB3" w:rsidRPr="00623B58" w14:paraId="104D9B0B" w14:textId="77777777" w:rsidTr="005C3B4B">
        <w:tc>
          <w:tcPr>
            <w:tcW w:w="10456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3748B9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7191FA32" w14:textId="083845E1" w:rsidR="00451DB3" w:rsidRPr="00451DB3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381B7468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</w:tc>
      </w:tr>
      <w:tr w:rsidR="00451DB3" w:rsidRPr="00623B58" w14:paraId="299559C8" w14:textId="77777777" w:rsidTr="005C3B4B">
        <w:tc>
          <w:tcPr>
            <w:tcW w:w="646" w:type="dxa"/>
            <w:tcBorders>
              <w:top w:val="nil"/>
              <w:left w:val="single" w:sz="8" w:space="0" w:color="auto"/>
              <w:bottom w:val="single" w:sz="8" w:space="0" w:color="auto"/>
              <w:right w:val="double" w:sz="4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419FA2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>7</w:t>
            </w:r>
          </w:p>
        </w:tc>
        <w:tc>
          <w:tcPr>
            <w:tcW w:w="98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95CAE4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 xml:space="preserve">Please provide an overview of the project, outlining the main </w:t>
            </w:r>
            <w:r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 xml:space="preserve">aims, </w:t>
            </w:r>
            <w:r w:rsidRPr="00623B58"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>activities</w:t>
            </w:r>
            <w:r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 xml:space="preserve"> or </w:t>
            </w:r>
            <w:r w:rsidRPr="00623B58"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>methods</w:t>
            </w:r>
            <w:r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>, and planned</w:t>
            </w:r>
            <w:r w:rsidRPr="00623B58"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 xml:space="preserve">dissemination </w:t>
            </w:r>
            <w:r w:rsidRPr="00623B58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(</w:t>
            </w:r>
            <w:r w:rsidRPr="00623B58">
              <w:rPr>
                <w:rFonts w:ascii="Calibri" w:eastAsia="Times New Roman" w:hAnsi="Calibri" w:cs="Calibri"/>
                <w:i/>
                <w:iCs/>
                <w:kern w:val="0"/>
                <w:lang w:eastAsia="en-GB"/>
                <w14:ligatures w14:val="none"/>
              </w:rPr>
              <w:t>Maximum 450 words</w:t>
            </w:r>
            <w:r w:rsidRPr="00623B58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)</w:t>
            </w:r>
          </w:p>
        </w:tc>
      </w:tr>
      <w:tr w:rsidR="00451DB3" w:rsidRPr="00623B58" w14:paraId="2296A168" w14:textId="77777777" w:rsidTr="005C3B4B">
        <w:tc>
          <w:tcPr>
            <w:tcW w:w="10456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A21609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223442F2" w14:textId="77777777" w:rsidR="00451DB3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4A947A28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</w:p>
          <w:p w14:paraId="49F8F210" w14:textId="77777777" w:rsidR="00451DB3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6E6B39D5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  <w:tr w:rsidR="00451DB3" w:rsidRPr="00623B58" w14:paraId="08360C87" w14:textId="77777777" w:rsidTr="005C3B4B">
        <w:tc>
          <w:tcPr>
            <w:tcW w:w="646" w:type="dxa"/>
            <w:tcBorders>
              <w:top w:val="nil"/>
              <w:left w:val="single" w:sz="8" w:space="0" w:color="auto"/>
              <w:bottom w:val="single" w:sz="8" w:space="0" w:color="auto"/>
              <w:right w:val="double" w:sz="4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BAE488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8</w:t>
            </w:r>
          </w:p>
        </w:tc>
        <w:tc>
          <w:tcPr>
            <w:tcW w:w="98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DDEF67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 xml:space="preserve">Please detail the outputs and impact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 xml:space="preserve">(contribution to theory, policy or practice) that </w:t>
            </w: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you intend to create based on the projec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 xml:space="preserve"> </w:t>
            </w:r>
            <w:r w:rsidRPr="00362424">
              <w:rPr>
                <w:rFonts w:ascii="Calibri" w:eastAsia="Times New Roman" w:hAnsi="Calibri" w:cs="Calibri"/>
                <w:i/>
                <w:i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(Maximum 300 words)</w:t>
            </w:r>
          </w:p>
        </w:tc>
      </w:tr>
      <w:tr w:rsidR="00451DB3" w:rsidRPr="00623B58" w14:paraId="3F58AA21" w14:textId="77777777" w:rsidTr="005C3B4B">
        <w:tc>
          <w:tcPr>
            <w:tcW w:w="10456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B3CCF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24A899A8" w14:textId="77777777" w:rsidR="00451DB3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260D1194" w14:textId="77777777" w:rsidR="000E718F" w:rsidRDefault="000E718F" w:rsidP="005C3B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</w:p>
          <w:p w14:paraId="592DCFBD" w14:textId="77777777" w:rsidR="000E718F" w:rsidRDefault="000E718F" w:rsidP="005C3B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</w:p>
          <w:p w14:paraId="731B8E4E" w14:textId="77777777" w:rsidR="00451DB3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  <w:p w14:paraId="032F4318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  <w:p w14:paraId="472DB3D4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  <w:tr w:rsidR="00451DB3" w:rsidRPr="00623B58" w14:paraId="466B68DE" w14:textId="77777777" w:rsidTr="005C3B4B">
        <w:tc>
          <w:tcPr>
            <w:tcW w:w="64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double" w:sz="4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8383DD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lastRenderedPageBreak/>
              <w:t>9</w:t>
            </w:r>
          </w:p>
        </w:tc>
        <w:tc>
          <w:tcPr>
            <w:tcW w:w="9810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6680E4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 xml:space="preserve">Please </w:t>
            </w:r>
            <w:r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 xml:space="preserve">briefly </w:t>
            </w:r>
            <w:r w:rsidRPr="00623B58"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>outline if and how this funding will be used as a </w:t>
            </w:r>
            <w:r w:rsidRPr="00004750"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>springboard to larger external funding bid(s)</w:t>
            </w:r>
            <w:r w:rsidRPr="00623B58"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>, and which funder</w:t>
            </w:r>
            <w:r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>(s)</w:t>
            </w:r>
            <w:r w:rsidRPr="00623B58"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 xml:space="preserve"> will be targeted</w:t>
            </w:r>
            <w:r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 xml:space="preserve"> </w:t>
            </w:r>
            <w:r w:rsidRPr="00362424">
              <w:rPr>
                <w:rFonts w:ascii="Calibri" w:eastAsia="Times New Roman" w:hAnsi="Calibri" w:cs="Calibri"/>
                <w:i/>
                <w:i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 xml:space="preserve">(Maximum 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2</w:t>
            </w:r>
            <w:r w:rsidRPr="00362424">
              <w:rPr>
                <w:rFonts w:ascii="Calibri" w:eastAsia="Times New Roman" w:hAnsi="Calibri" w:cs="Calibri"/>
                <w:i/>
                <w:i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00 words)</w:t>
            </w:r>
          </w:p>
        </w:tc>
      </w:tr>
      <w:tr w:rsidR="00451DB3" w:rsidRPr="00623B58" w14:paraId="2F5A6506" w14:textId="77777777" w:rsidTr="005C3B4B">
        <w:tc>
          <w:tcPr>
            <w:tcW w:w="10456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A2F5C6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03BB80B4" w14:textId="77777777" w:rsidR="00451DB3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4B452FB7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  <w:p w14:paraId="38444D68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</w:tc>
      </w:tr>
      <w:tr w:rsidR="00451DB3" w:rsidRPr="00623B58" w14:paraId="36734FCC" w14:textId="77777777" w:rsidTr="005C3B4B">
        <w:tc>
          <w:tcPr>
            <w:tcW w:w="646" w:type="dxa"/>
            <w:tcBorders>
              <w:top w:val="nil"/>
              <w:left w:val="single" w:sz="8" w:space="0" w:color="auto"/>
              <w:bottom w:val="single" w:sz="8" w:space="0" w:color="auto"/>
              <w:right w:val="double" w:sz="4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E273A4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10</w:t>
            </w:r>
          </w:p>
        </w:tc>
        <w:tc>
          <w:tcPr>
            <w:tcW w:w="98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B39F6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Breakdown of budget</w:t>
            </w:r>
          </w:p>
          <w:p w14:paraId="756B74F8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(Please provide full details for the planned expenditure below or attach it as an appendix)</w:t>
            </w:r>
          </w:p>
        </w:tc>
      </w:tr>
      <w:tr w:rsidR="00451DB3" w:rsidRPr="00623B58" w14:paraId="27991F14" w14:textId="77777777" w:rsidTr="005C3B4B">
        <w:tc>
          <w:tcPr>
            <w:tcW w:w="10456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908C6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3B62483B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4479D108" w14:textId="77777777" w:rsidR="00451DB3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1054FDCB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  <w:tr w:rsidR="00451DB3" w:rsidRPr="00623B58" w14:paraId="67D38BC6" w14:textId="77777777" w:rsidTr="005C3B4B">
        <w:tc>
          <w:tcPr>
            <w:tcW w:w="796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49FCEF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>TOTAL COST</w:t>
            </w:r>
          </w:p>
        </w:tc>
        <w:tc>
          <w:tcPr>
            <w:tcW w:w="2487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793F49" w14:textId="77777777" w:rsidR="00451DB3" w:rsidRPr="00623B58" w:rsidRDefault="00451DB3" w:rsidP="005C3B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> </w:t>
            </w:r>
          </w:p>
          <w:p w14:paraId="0B7D7A90" w14:textId="77777777" w:rsidR="00451DB3" w:rsidRPr="00623B58" w:rsidRDefault="00451DB3" w:rsidP="005C3B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> </w:t>
            </w:r>
          </w:p>
        </w:tc>
      </w:tr>
      <w:tr w:rsidR="00451DB3" w:rsidRPr="00623B58" w14:paraId="4FCACD82" w14:textId="77777777" w:rsidTr="005C3B4B">
        <w:tc>
          <w:tcPr>
            <w:tcW w:w="70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A6243D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kern w:val="0"/>
                <w:lang w:eastAsia="en-GB"/>
                <w14:ligatures w14:val="none"/>
              </w:rPr>
              <w:t>11</w:t>
            </w:r>
          </w:p>
        </w:tc>
        <w:tc>
          <w:tcPr>
            <w:tcW w:w="9750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C914EC" w14:textId="77777777" w:rsidR="00451DB3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I confirm that this application has been</w:t>
            </w: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 xml:space="preserve"> discussed with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 xml:space="preserve">and permission granted from university employers of all applicants. </w:t>
            </w: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YES / N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 xml:space="preserve"> </w:t>
            </w:r>
          </w:p>
          <w:p w14:paraId="7E3476A0" w14:textId="77777777" w:rsidR="00451DB3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Please include below a statement of support from the PI’s university. (This should be provided by either the research office or an appropriate manager)</w:t>
            </w:r>
          </w:p>
          <w:p w14:paraId="3DB7D09C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  <w:r w:rsidRPr="00B662B7">
              <w:rPr>
                <w:rFonts w:ascii="Calibri" w:eastAsia="Times New Roman" w:hAnsi="Calibri" w:cs="Calibri"/>
                <w:i/>
                <w:i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(Maximum 200 words)</w:t>
            </w:r>
          </w:p>
        </w:tc>
      </w:tr>
      <w:tr w:rsidR="00451DB3" w:rsidRPr="00623B58" w14:paraId="60D6188A" w14:textId="77777777" w:rsidTr="005C3B4B">
        <w:tc>
          <w:tcPr>
            <w:tcW w:w="10456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AD017" w14:textId="77777777" w:rsidR="00451DB3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</w:p>
          <w:p w14:paraId="154DD05C" w14:textId="77777777" w:rsidR="00451DB3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</w:p>
          <w:p w14:paraId="653F1044" w14:textId="77777777" w:rsidR="00451DB3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</w:p>
          <w:p w14:paraId="3F5FFF68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</w:pPr>
          </w:p>
        </w:tc>
      </w:tr>
      <w:tr w:rsidR="00451DB3" w:rsidRPr="00623B58" w14:paraId="17DB7BB0" w14:textId="77777777" w:rsidTr="005C3B4B"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784538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043C13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2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8190B9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248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99F1BB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</w:tbl>
    <w:p w14:paraId="5A24BFDD" w14:textId="77777777" w:rsidR="00451DB3" w:rsidRPr="00623B58" w:rsidRDefault="00451DB3" w:rsidP="00451DB3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623B58">
        <w:rPr>
          <w:rFonts w:ascii="Calibri" w:eastAsia="Times New Roman" w:hAnsi="Calibri" w:cs="Calibri"/>
          <w:color w:val="000000"/>
          <w:kern w:val="0"/>
          <w:bdr w:val="none" w:sz="0" w:space="0" w:color="auto" w:frame="1"/>
          <w:lang w:eastAsia="en-GB"/>
          <w14:ligatures w14:val="none"/>
        </w:rPr>
        <w:t> </w:t>
      </w:r>
    </w:p>
    <w:p w14:paraId="4EE17293" w14:textId="77777777" w:rsidR="00451DB3" w:rsidRPr="00623B58" w:rsidRDefault="00451DB3" w:rsidP="00451DB3">
      <w:pPr>
        <w:spacing w:after="150" w:line="240" w:lineRule="auto"/>
        <w:textAlignment w:val="baseline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623B58">
        <w:rPr>
          <w:rFonts w:ascii="Calibri" w:eastAsia="Times New Roman" w:hAnsi="Calibri" w:cs="Calibri"/>
          <w:color w:val="000000"/>
          <w:kern w:val="0"/>
          <w:bdr w:val="none" w:sz="0" w:space="0" w:color="auto" w:frame="1"/>
          <w:lang w:eastAsia="en-GB"/>
          <w14:ligatures w14:val="none"/>
        </w:rPr>
        <w:t> </w:t>
      </w:r>
    </w:p>
    <w:tbl>
      <w:tblPr>
        <w:tblW w:w="935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77"/>
        <w:gridCol w:w="5274"/>
      </w:tblGrid>
      <w:tr w:rsidR="00451DB3" w:rsidRPr="00623B58" w14:paraId="77B09F58" w14:textId="77777777" w:rsidTr="005C3B4B">
        <w:tc>
          <w:tcPr>
            <w:tcW w:w="40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F563D2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Applicant signature and declaration</w:t>
            </w: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:</w:t>
            </w:r>
          </w:p>
          <w:p w14:paraId="160330C7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I agree to use the funds only for the above purposes and to provide a summary report to SIPR within one month of the project’s completion.</w:t>
            </w:r>
          </w:p>
        </w:tc>
        <w:tc>
          <w:tcPr>
            <w:tcW w:w="52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7312B2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  <w:p w14:paraId="40A0E652" w14:textId="77777777" w:rsidR="00451DB3" w:rsidRPr="00623B58" w:rsidRDefault="00451DB3" w:rsidP="005C3B4B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623B58">
              <w:rPr>
                <w:rFonts w:ascii="Calibri" w:eastAsia="Times New Roman" w:hAnsi="Calibri" w:cs="Calibri"/>
                <w:b/>
                <w:bCs/>
                <w:color w:val="000000"/>
                <w:kern w:val="0"/>
                <w:bdr w:val="none" w:sz="0" w:space="0" w:color="auto" w:frame="1"/>
                <w:lang w:eastAsia="en-GB"/>
                <w14:ligatures w14:val="none"/>
              </w:rPr>
              <w:t> </w:t>
            </w:r>
          </w:p>
        </w:tc>
      </w:tr>
    </w:tbl>
    <w:p w14:paraId="4DDDDEB7" w14:textId="77777777" w:rsidR="00451DB3" w:rsidRPr="00623B58" w:rsidRDefault="00451DB3" w:rsidP="00451DB3">
      <w:pPr>
        <w:spacing w:after="0" w:line="330" w:lineRule="atLeast"/>
        <w:textAlignment w:val="baseline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623B58">
        <w:rPr>
          <w:rFonts w:ascii="Calibri" w:eastAsia="Times New Roman" w:hAnsi="Calibri" w:cs="Calibri"/>
          <w:color w:val="000000"/>
          <w:kern w:val="0"/>
          <w:bdr w:val="none" w:sz="0" w:space="0" w:color="auto" w:frame="1"/>
          <w:lang w:eastAsia="en-GB"/>
          <w14:ligatures w14:val="none"/>
        </w:rPr>
        <w:t> </w:t>
      </w:r>
    </w:p>
    <w:p w14:paraId="53B5F41C" w14:textId="77777777" w:rsidR="00451DB3" w:rsidRPr="00623B58" w:rsidRDefault="00451DB3" w:rsidP="00451DB3">
      <w:pPr>
        <w:spacing w:after="0" w:line="330" w:lineRule="atLeast"/>
        <w:textAlignment w:val="baseline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623B58">
        <w:rPr>
          <w:rFonts w:ascii="Calibri" w:eastAsia="Times New Roman" w:hAnsi="Calibri" w:cs="Calibri"/>
          <w:color w:val="000000"/>
          <w:kern w:val="0"/>
          <w:bdr w:val="none" w:sz="0" w:space="0" w:color="auto" w:frame="1"/>
          <w:lang w:eastAsia="en-GB"/>
          <w14:ligatures w14:val="none"/>
        </w:rPr>
        <w:t> </w:t>
      </w:r>
    </w:p>
    <w:p w14:paraId="0662CA04" w14:textId="77777777" w:rsidR="00451DB3" w:rsidRPr="00623B58" w:rsidRDefault="00451DB3" w:rsidP="00451DB3">
      <w:pPr>
        <w:rPr>
          <w:rFonts w:ascii="Calibri" w:hAnsi="Calibri" w:cs="Calibri"/>
        </w:rPr>
      </w:pPr>
    </w:p>
    <w:p w14:paraId="65CFA74B" w14:textId="77777777" w:rsidR="002429B4" w:rsidRDefault="002429B4"/>
    <w:sectPr w:rsidR="002429B4" w:rsidSect="00451DB3">
      <w:head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65932C" w14:textId="77777777" w:rsidR="004E5407" w:rsidRDefault="004E5407">
      <w:pPr>
        <w:spacing w:after="0" w:line="240" w:lineRule="auto"/>
      </w:pPr>
      <w:r>
        <w:separator/>
      </w:r>
    </w:p>
  </w:endnote>
  <w:endnote w:type="continuationSeparator" w:id="0">
    <w:p w14:paraId="568F3C3D" w14:textId="77777777" w:rsidR="004E5407" w:rsidRDefault="004E54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F31793" w14:textId="77777777" w:rsidR="004E5407" w:rsidRDefault="004E5407">
      <w:pPr>
        <w:spacing w:after="0" w:line="240" w:lineRule="auto"/>
      </w:pPr>
      <w:r>
        <w:separator/>
      </w:r>
    </w:p>
  </w:footnote>
  <w:footnote w:type="continuationSeparator" w:id="0">
    <w:p w14:paraId="0A759763" w14:textId="77777777" w:rsidR="004E5407" w:rsidRDefault="004E54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ECA7E3" w14:textId="77777777" w:rsidR="00016CE1" w:rsidRDefault="00000000" w:rsidP="00623B58">
    <w:pPr>
      <w:pStyle w:val="Header"/>
      <w:jc w:val="right"/>
    </w:pPr>
    <w:r w:rsidRPr="00623B58">
      <w:rPr>
        <w:noProof/>
      </w:rPr>
      <w:drawing>
        <wp:anchor distT="0" distB="0" distL="114300" distR="114300" simplePos="0" relativeHeight="251659264" behindDoc="0" locked="0" layoutInCell="1" allowOverlap="1" wp14:anchorId="3E86BA05" wp14:editId="519B2330">
          <wp:simplePos x="0" y="0"/>
          <wp:positionH relativeFrom="margin">
            <wp:posOffset>2127885</wp:posOffset>
          </wp:positionH>
          <wp:positionV relativeFrom="margin">
            <wp:posOffset>-476250</wp:posOffset>
          </wp:positionV>
          <wp:extent cx="2390140" cy="349808"/>
          <wp:effectExtent l="0" t="0" r="0" b="0"/>
          <wp:wrapThrough wrapText="bothSides">
            <wp:wrapPolygon edited="0">
              <wp:start x="172" y="0"/>
              <wp:lineTo x="0" y="3535"/>
              <wp:lineTo x="0" y="17673"/>
              <wp:lineTo x="172" y="20029"/>
              <wp:lineTo x="7231" y="20029"/>
              <wp:lineTo x="15322" y="20029"/>
              <wp:lineTo x="21348" y="20029"/>
              <wp:lineTo x="21348" y="4713"/>
              <wp:lineTo x="17044" y="0"/>
              <wp:lineTo x="172" y="0"/>
            </wp:wrapPolygon>
          </wp:wrapThrough>
          <wp:docPr id="1026" name="Picture 2" descr="baa377fc-0621-48de-a7d8-11c9df9ad94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baa377fc-0621-48de-a7d8-11c9df9ad94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0140" cy="3498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NzU2MzSxNLU0MzZR0lEKTi0uzszPAykwrAUADOGw1iwAAAA="/>
  </w:docVars>
  <w:rsids>
    <w:rsidRoot w:val="00451DB3"/>
    <w:rsid w:val="00011BBD"/>
    <w:rsid w:val="00016CE1"/>
    <w:rsid w:val="000A6AA6"/>
    <w:rsid w:val="000E718F"/>
    <w:rsid w:val="002429B4"/>
    <w:rsid w:val="00451DB3"/>
    <w:rsid w:val="004E5407"/>
    <w:rsid w:val="006B20C5"/>
    <w:rsid w:val="008004F1"/>
    <w:rsid w:val="009858BC"/>
    <w:rsid w:val="00AE125F"/>
    <w:rsid w:val="00D97006"/>
    <w:rsid w:val="00ED20EB"/>
    <w:rsid w:val="00F34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30C5B"/>
  <w15:chartTrackingRefBased/>
  <w15:docId w15:val="{7E811FED-CCB3-4072-B89E-3FA4A23CE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Raleway" w:eastAsiaTheme="minorHAnsi" w:hAnsi="Raleway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DB3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11BBD"/>
    <w:pPr>
      <w:keepNext/>
      <w:keepLines/>
      <w:spacing w:before="240" w:after="0"/>
      <w:outlineLvl w:val="0"/>
    </w:pPr>
    <w:rPr>
      <w:rFonts w:ascii="Raleway" w:eastAsiaTheme="majorEastAsia" w:hAnsi="Raleway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11BBD"/>
    <w:pPr>
      <w:keepNext/>
      <w:keepLines/>
      <w:spacing w:before="40" w:after="0"/>
      <w:outlineLvl w:val="1"/>
    </w:pPr>
    <w:rPr>
      <w:rFonts w:ascii="Raleway" w:eastAsiaTheme="majorEastAsia" w:hAnsi="Raleway" w:cstheme="majorBidi"/>
      <w:color w:val="0F476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11BBD"/>
    <w:pPr>
      <w:keepNext/>
      <w:keepLines/>
      <w:spacing w:before="40" w:after="0"/>
      <w:outlineLvl w:val="2"/>
    </w:pPr>
    <w:rPr>
      <w:rFonts w:ascii="Raleway" w:eastAsiaTheme="majorEastAsia" w:hAnsi="Raleway" w:cstheme="majorBidi"/>
      <w:color w:val="0A2F4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1D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0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1D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0"/>
      <w14:ligatures w14:val="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D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0"/>
      <w14:ligatures w14:val="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D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0"/>
      <w14:ligatures w14:val="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1D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0"/>
      <w14:ligatures w14:val="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1D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1BBD"/>
    <w:rPr>
      <w:rFonts w:eastAsiaTheme="majorEastAsia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1BBD"/>
    <w:rPr>
      <w:rFonts w:eastAsiaTheme="majorEastAsia" w:cstheme="majorBidi"/>
      <w:color w:val="0F4761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348F3"/>
    <w:pPr>
      <w:spacing w:after="0" w:line="240" w:lineRule="auto"/>
      <w:contextualSpacing/>
    </w:pPr>
    <w:rPr>
      <w:rFonts w:ascii="Raleway" w:eastAsiaTheme="majorEastAsia" w:hAnsi="Raleway" w:cstheme="majorBidi"/>
      <w:spacing w:val="-10"/>
      <w:kern w:val="28"/>
      <w:sz w:val="56"/>
      <w:szCs w:val="56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F348F3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11BBD"/>
    <w:rPr>
      <w:rFonts w:eastAsiaTheme="majorEastAsia" w:cstheme="majorBidi"/>
      <w:color w:val="0A2F4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1DB3"/>
    <w:rPr>
      <w:rFonts w:asciiTheme="minorHAnsi" w:eastAsiaTheme="majorEastAsia" w:hAnsiTheme="minorHAnsi" w:cstheme="majorBidi"/>
      <w:i/>
      <w:iCs/>
      <w:color w:val="0F4761" w:themeColor="accent1" w:themeShade="BF"/>
      <w:kern w:val="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DB3"/>
    <w:rPr>
      <w:rFonts w:asciiTheme="minorHAnsi" w:eastAsiaTheme="majorEastAsia" w:hAnsiTheme="minorHAnsi" w:cstheme="majorBidi"/>
      <w:color w:val="0F4761" w:themeColor="accent1" w:themeShade="BF"/>
      <w:kern w:val="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DB3"/>
    <w:rPr>
      <w:rFonts w:asciiTheme="minorHAnsi" w:eastAsiaTheme="majorEastAsia" w:hAnsiTheme="minorHAnsi" w:cstheme="majorBidi"/>
      <w:i/>
      <w:iCs/>
      <w:color w:val="595959" w:themeColor="text1" w:themeTint="A6"/>
      <w:kern w:val="0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DB3"/>
    <w:rPr>
      <w:rFonts w:asciiTheme="minorHAnsi" w:eastAsiaTheme="majorEastAsia" w:hAnsiTheme="minorHAnsi" w:cstheme="majorBidi"/>
      <w:color w:val="595959" w:themeColor="text1" w:themeTint="A6"/>
      <w:kern w:val="0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1DB3"/>
    <w:rPr>
      <w:rFonts w:asciiTheme="minorHAnsi" w:eastAsiaTheme="majorEastAsia" w:hAnsiTheme="minorHAnsi" w:cstheme="majorBidi"/>
      <w:i/>
      <w:iCs/>
      <w:color w:val="272727" w:themeColor="text1" w:themeTint="D8"/>
      <w:kern w:val="0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1DB3"/>
    <w:rPr>
      <w:rFonts w:asciiTheme="minorHAnsi" w:eastAsiaTheme="majorEastAsia" w:hAnsiTheme="minorHAnsi" w:cstheme="majorBidi"/>
      <w:color w:val="272727" w:themeColor="text1" w:themeTint="D8"/>
      <w:kern w:val="0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1D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11"/>
    <w:rsid w:val="00451DB3"/>
    <w:rPr>
      <w:rFonts w:asciiTheme="minorHAnsi" w:eastAsiaTheme="majorEastAsia" w:hAnsiTheme="minorHAnsi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451DB3"/>
    <w:pPr>
      <w:spacing w:before="160"/>
      <w:jc w:val="center"/>
    </w:pPr>
    <w:rPr>
      <w:rFonts w:ascii="Raleway" w:hAnsi="Raleway"/>
      <w:i/>
      <w:iCs/>
      <w:color w:val="404040" w:themeColor="text1" w:themeTint="BF"/>
      <w:kern w:val="0"/>
      <w14:ligatures w14:val="none"/>
    </w:rPr>
  </w:style>
  <w:style w:type="character" w:customStyle="1" w:styleId="QuoteChar">
    <w:name w:val="Quote Char"/>
    <w:basedOn w:val="DefaultParagraphFont"/>
    <w:link w:val="Quote"/>
    <w:uiPriority w:val="29"/>
    <w:rsid w:val="00451DB3"/>
    <w:rPr>
      <w:i/>
      <w:iCs/>
      <w:color w:val="404040" w:themeColor="text1" w:themeTint="BF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451DB3"/>
    <w:pPr>
      <w:ind w:left="720"/>
      <w:contextualSpacing/>
    </w:pPr>
    <w:rPr>
      <w:rFonts w:ascii="Raleway" w:hAnsi="Raleway"/>
      <w:kern w:val="0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451D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1D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="Raleway" w:hAnsi="Raleway"/>
      <w:i/>
      <w:iCs/>
      <w:color w:val="0F4761" w:themeColor="accent1" w:themeShade="BF"/>
      <w:kern w:val="0"/>
      <w14:ligatures w14:val="non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1DB3"/>
    <w:rPr>
      <w:i/>
      <w:iCs/>
      <w:color w:val="0F4761" w:themeColor="accent1" w:themeShade="BF"/>
      <w:kern w:val="0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451DB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51DB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51D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DB3"/>
    <w:rPr>
      <w:rFonts w:asciiTheme="minorHAnsi" w:hAnsi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8004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ipr.ac.uk/education-and-leadership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sipr.ac.uk/strategic-research-priorities/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ipr@napier.ac.uk" TargetMode="External"/><Relationship Id="rId11" Type="http://schemas.openxmlformats.org/officeDocument/2006/relationships/hyperlink" Target="https://www.sipr.ac.uk/public-protection/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www.sipr.ac.uk/police-community-relations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sipr.ac.uk/evidence-and-investigation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3</Words>
  <Characters>2072</Characters>
  <Application>Microsoft Office Word</Application>
  <DocSecurity>0</DocSecurity>
  <Lines>17</Lines>
  <Paragraphs>4</Paragraphs>
  <ScaleCrop>false</ScaleCrop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zies, Simon-Lewis</dc:creator>
  <cp:keywords/>
  <dc:description/>
  <cp:lastModifiedBy>Menzies, Simon-Lewis</cp:lastModifiedBy>
  <cp:revision>3</cp:revision>
  <dcterms:created xsi:type="dcterms:W3CDTF">2024-07-12T09:21:00Z</dcterms:created>
  <dcterms:modified xsi:type="dcterms:W3CDTF">2024-09-23T14:29:00Z</dcterms:modified>
</cp:coreProperties>
</file>